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DDE41" w14:textId="2BC8065F" w:rsidR="00B22336" w:rsidRPr="00D82BC7" w:rsidRDefault="00A300B3" w:rsidP="00A300B3">
      <w:pPr>
        <w:tabs>
          <w:tab w:val="left" w:pos="7470"/>
          <w:tab w:val="left" w:pos="7560"/>
        </w:tabs>
        <w:ind w:right="1728"/>
        <w:rPr>
          <w:rFonts w:ascii="Britannic Bold" w:hAnsi="Britannic Bold"/>
          <w:bCs/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78720" behindDoc="0" locked="0" layoutInCell="1" allowOverlap="1" wp14:anchorId="71A970F0" wp14:editId="0C5E8992">
            <wp:simplePos x="0" y="0"/>
            <wp:positionH relativeFrom="column">
              <wp:posOffset>5933440</wp:posOffset>
            </wp:positionH>
            <wp:positionV relativeFrom="paragraph">
              <wp:posOffset>40640</wp:posOffset>
            </wp:positionV>
            <wp:extent cx="1036955" cy="1803400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XT.4H-CV-2CB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2BC7">
        <w:rPr>
          <w:noProof/>
          <w:sz w:val="48"/>
          <w:szCs w:val="48"/>
        </w:rPr>
        <w:drawing>
          <wp:anchor distT="0" distB="0" distL="114300" distR="114300" simplePos="0" relativeHeight="251664384" behindDoc="0" locked="0" layoutInCell="1" allowOverlap="1" wp14:anchorId="21D06C8C" wp14:editId="53E10DC6">
            <wp:simplePos x="0" y="0"/>
            <wp:positionH relativeFrom="column">
              <wp:posOffset>4282440</wp:posOffset>
            </wp:positionH>
            <wp:positionV relativeFrom="paragraph">
              <wp:posOffset>129540</wp:posOffset>
            </wp:positionV>
            <wp:extent cx="1301750" cy="161717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ni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161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3E8A">
        <w:rPr>
          <w:rFonts w:ascii="Britannic Bold" w:hAnsi="Britannic Bold"/>
          <w:bCs/>
          <w:sz w:val="48"/>
          <w:szCs w:val="48"/>
        </w:rPr>
        <w:t>202</w:t>
      </w:r>
      <w:r w:rsidR="00BF7715">
        <w:rPr>
          <w:rFonts w:ascii="Britannic Bold" w:hAnsi="Britannic Bold"/>
          <w:bCs/>
          <w:sz w:val="48"/>
          <w:szCs w:val="48"/>
        </w:rPr>
        <w:t>4</w:t>
      </w:r>
      <w:r w:rsidR="00A738D8" w:rsidRPr="00D82BC7">
        <w:rPr>
          <w:rFonts w:ascii="Britannic Bold" w:hAnsi="Britannic Bold"/>
          <w:bCs/>
          <w:sz w:val="48"/>
          <w:szCs w:val="48"/>
        </w:rPr>
        <w:t xml:space="preserve"> COLUMBIA COUNTY 4-H</w:t>
      </w:r>
    </w:p>
    <w:p w14:paraId="23042C85" w14:textId="77777777" w:rsidR="00493EDF" w:rsidRPr="00D82BC7" w:rsidRDefault="00A738D8" w:rsidP="00A300B3">
      <w:pPr>
        <w:tabs>
          <w:tab w:val="left" w:pos="7470"/>
          <w:tab w:val="left" w:pos="7560"/>
        </w:tabs>
        <w:ind w:right="1728"/>
        <w:rPr>
          <w:rFonts w:ascii="Britannic Bold" w:hAnsi="Britannic Bold"/>
          <w:bCs/>
          <w:sz w:val="48"/>
          <w:szCs w:val="48"/>
        </w:rPr>
      </w:pPr>
      <w:r w:rsidRPr="00D82BC7">
        <w:rPr>
          <w:rFonts w:ascii="Britannic Bold" w:hAnsi="Britannic Bold"/>
          <w:bCs/>
          <w:sz w:val="48"/>
          <w:szCs w:val="48"/>
        </w:rPr>
        <w:t>VIDALIA ONION FUNDRAISER</w:t>
      </w:r>
    </w:p>
    <w:p w14:paraId="722CBA0A" w14:textId="77777777" w:rsidR="00B22336" w:rsidRPr="00D82BC7" w:rsidRDefault="00B22336" w:rsidP="00A300B3">
      <w:pPr>
        <w:tabs>
          <w:tab w:val="left" w:pos="7470"/>
          <w:tab w:val="left" w:pos="7560"/>
        </w:tabs>
        <w:ind w:right="1728"/>
        <w:rPr>
          <w:rFonts w:ascii="Arial Black" w:hAnsi="Arial Black"/>
          <w:bCs/>
          <w:sz w:val="8"/>
          <w:szCs w:val="8"/>
        </w:rPr>
      </w:pPr>
    </w:p>
    <w:p w14:paraId="38E9F5AA" w14:textId="77777777" w:rsidR="00493EDF" w:rsidRPr="00D82BC7" w:rsidRDefault="00493EDF" w:rsidP="00A300B3">
      <w:pPr>
        <w:tabs>
          <w:tab w:val="left" w:pos="7470"/>
          <w:tab w:val="left" w:pos="7560"/>
        </w:tabs>
        <w:ind w:right="1728"/>
        <w:rPr>
          <w:rFonts w:ascii="Lucida Sans" w:hAnsi="Lucida Sans"/>
          <w:i/>
          <w:sz w:val="32"/>
          <w:szCs w:val="32"/>
        </w:rPr>
      </w:pPr>
      <w:r w:rsidRPr="00D82BC7">
        <w:rPr>
          <w:rFonts w:ascii="Lucida Sans" w:hAnsi="Lucida Sans"/>
          <w:i/>
          <w:sz w:val="32"/>
          <w:szCs w:val="32"/>
        </w:rPr>
        <w:t>“You’ll Only Cry When They’re Gone”</w:t>
      </w:r>
    </w:p>
    <w:p w14:paraId="0282411F" w14:textId="77777777" w:rsidR="00B22336" w:rsidRPr="00D82BC7" w:rsidRDefault="00B22336" w:rsidP="00A300B3">
      <w:pPr>
        <w:tabs>
          <w:tab w:val="left" w:pos="7470"/>
          <w:tab w:val="left" w:pos="7560"/>
        </w:tabs>
        <w:ind w:right="1728"/>
        <w:rPr>
          <w:rFonts w:ascii="Lucida Sans" w:hAnsi="Lucida Sans"/>
          <w:sz w:val="8"/>
          <w:szCs w:val="8"/>
        </w:rPr>
      </w:pPr>
    </w:p>
    <w:p w14:paraId="5A08E4E1" w14:textId="385444B5" w:rsidR="00493EDF" w:rsidRPr="00D82BC7" w:rsidRDefault="00B22336" w:rsidP="00A300B3">
      <w:pPr>
        <w:tabs>
          <w:tab w:val="left" w:pos="7470"/>
          <w:tab w:val="left" w:pos="7560"/>
        </w:tabs>
        <w:ind w:right="1728"/>
        <w:rPr>
          <w:rFonts w:ascii="Lucida Sans" w:hAnsi="Lucida Sans"/>
          <w:sz w:val="40"/>
          <w:szCs w:val="32"/>
        </w:rPr>
      </w:pPr>
      <w:r w:rsidRPr="00D82BC7">
        <w:rPr>
          <w:rFonts w:ascii="Stencil" w:hAnsi="Stencil"/>
          <w:sz w:val="40"/>
          <w:szCs w:val="32"/>
        </w:rPr>
        <w:t>ORDER DEADLINE</w:t>
      </w:r>
      <w:r w:rsidR="00BB3D0A" w:rsidRPr="00D82BC7">
        <w:rPr>
          <w:rFonts w:ascii="Stencil" w:hAnsi="Stencil"/>
          <w:sz w:val="40"/>
          <w:szCs w:val="32"/>
        </w:rPr>
        <w:t>:</w:t>
      </w:r>
      <w:r w:rsidR="00BB3D0A" w:rsidRPr="00D82BC7">
        <w:rPr>
          <w:rFonts w:ascii="Lucida Sans" w:hAnsi="Lucida Sans"/>
          <w:sz w:val="40"/>
          <w:szCs w:val="32"/>
        </w:rPr>
        <w:t xml:space="preserve"> </w:t>
      </w:r>
      <w:r w:rsidR="00EC584E">
        <w:rPr>
          <w:rFonts w:ascii="Lucida Sans" w:hAnsi="Lucida Sans"/>
          <w:sz w:val="40"/>
          <w:szCs w:val="32"/>
        </w:rPr>
        <w:t>March</w:t>
      </w:r>
      <w:r w:rsidR="00A738D8" w:rsidRPr="00EC584E">
        <w:rPr>
          <w:rFonts w:ascii="Lucida Sans" w:hAnsi="Lucida Sans"/>
          <w:sz w:val="40"/>
          <w:szCs w:val="32"/>
        </w:rPr>
        <w:t xml:space="preserve"> </w:t>
      </w:r>
      <w:r w:rsidR="003654AE" w:rsidRPr="00EC584E">
        <w:rPr>
          <w:rFonts w:ascii="Lucida Sans" w:hAnsi="Lucida Sans"/>
          <w:sz w:val="40"/>
          <w:szCs w:val="32"/>
        </w:rPr>
        <w:t>2</w:t>
      </w:r>
      <w:r w:rsidR="00EC584E">
        <w:rPr>
          <w:rFonts w:ascii="Lucida Sans" w:hAnsi="Lucida Sans"/>
          <w:sz w:val="40"/>
          <w:szCs w:val="32"/>
        </w:rPr>
        <w:t>5</w:t>
      </w:r>
      <w:r w:rsidR="00A92061" w:rsidRPr="00EC584E">
        <w:rPr>
          <w:rFonts w:ascii="Lucida Sans" w:hAnsi="Lucida Sans"/>
          <w:sz w:val="40"/>
          <w:szCs w:val="32"/>
          <w:vertAlign w:val="superscript"/>
        </w:rPr>
        <w:t>th</w:t>
      </w:r>
    </w:p>
    <w:p w14:paraId="2241626F" w14:textId="77777777" w:rsidR="00164CB4" w:rsidRPr="00D82BC7" w:rsidRDefault="00164CB4" w:rsidP="00A300B3">
      <w:pPr>
        <w:ind w:right="1728"/>
        <w:rPr>
          <w:rFonts w:ascii="Lucida Sans" w:hAnsi="Lucida Sans"/>
          <w:b/>
          <w:sz w:val="12"/>
        </w:rPr>
      </w:pPr>
    </w:p>
    <w:p w14:paraId="416A0CDF" w14:textId="77777777" w:rsidR="00B22336" w:rsidRPr="00875C2C" w:rsidRDefault="00B22336" w:rsidP="00A300B3">
      <w:pPr>
        <w:rPr>
          <w:rFonts w:ascii="Britannic Bold" w:hAnsi="Britannic Bold"/>
          <w:sz w:val="10"/>
          <w:szCs w:val="28"/>
        </w:rPr>
      </w:pPr>
    </w:p>
    <w:p w14:paraId="1C7CAAF8" w14:textId="77777777" w:rsidR="00875C2C" w:rsidRPr="00875C2C" w:rsidRDefault="00875C2C" w:rsidP="00A300B3">
      <w:pPr>
        <w:rPr>
          <w:rFonts w:ascii="Britannic Bold" w:hAnsi="Britannic Bold"/>
        </w:rPr>
      </w:pPr>
      <w:r w:rsidRPr="00875C2C">
        <w:rPr>
          <w:rFonts w:ascii="Britannic Bold" w:hAnsi="Britannic Bold"/>
          <w:sz w:val="28"/>
          <w:szCs w:val="28"/>
        </w:rPr>
        <w:t>WRITE IN &amp; TOTAL YOUR ORDER BELOW</w:t>
      </w:r>
    </w:p>
    <w:p w14:paraId="75B7AB68" w14:textId="77777777" w:rsidR="00155A9E" w:rsidRPr="00875C2C" w:rsidRDefault="00875C2C" w:rsidP="00A300B3">
      <w:pPr>
        <w:rPr>
          <w:rFonts w:ascii="Britannic Bold" w:hAnsi="Britannic Bold"/>
          <w:sz w:val="28"/>
          <w:szCs w:val="28"/>
        </w:rPr>
      </w:pPr>
      <w:r w:rsidRPr="00875C2C">
        <w:rPr>
          <w:rFonts w:ascii="Britannic Bold" w:hAnsi="Britannic Bold"/>
          <w:sz w:val="28"/>
          <w:szCs w:val="28"/>
        </w:rPr>
        <w:t xml:space="preserve">ONLY ORDERS </w:t>
      </w:r>
      <w:r>
        <w:rPr>
          <w:rFonts w:ascii="Britannic Bold" w:hAnsi="Britannic Bold"/>
          <w:sz w:val="28"/>
          <w:szCs w:val="28"/>
        </w:rPr>
        <w:t>WITH PAYMENTS WILL BE PROCESSED</w:t>
      </w:r>
    </w:p>
    <w:p w14:paraId="2237A148" w14:textId="77777777" w:rsidR="00B22336" w:rsidRPr="005E1BBC" w:rsidRDefault="00B22336" w:rsidP="00B22336">
      <w:pPr>
        <w:ind w:left="-90"/>
        <w:rPr>
          <w:sz w:val="2"/>
          <w:szCs w:val="28"/>
        </w:rPr>
      </w:pPr>
    </w:p>
    <w:p w14:paraId="4B32FB3B" w14:textId="77777777" w:rsidR="00B92587" w:rsidRPr="00B92587" w:rsidRDefault="00B92587" w:rsidP="00C25CD8">
      <w:pPr>
        <w:rPr>
          <w:sz w:val="12"/>
          <w:szCs w:val="12"/>
        </w:rPr>
      </w:pPr>
    </w:p>
    <w:p w14:paraId="7DDCE97C" w14:textId="77777777" w:rsidR="00B92587" w:rsidRDefault="00A300B3" w:rsidP="00493EDF">
      <w:pPr>
        <w:rPr>
          <w:sz w:val="28"/>
          <w:szCs w:val="28"/>
        </w:rPr>
      </w:pPr>
      <w:r w:rsidRPr="00D82BC7">
        <w:rPr>
          <w:b/>
          <w:i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BDA59BD" wp14:editId="02B1AEAF">
                <wp:simplePos x="0" y="0"/>
                <wp:positionH relativeFrom="column">
                  <wp:posOffset>5198411</wp:posOffset>
                </wp:positionH>
                <wp:positionV relativeFrom="paragraph">
                  <wp:posOffset>149664</wp:posOffset>
                </wp:positionV>
                <wp:extent cx="1778000" cy="1633684"/>
                <wp:effectExtent l="0" t="0" r="12700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16336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E4F25" w14:textId="77777777" w:rsidR="00FE2929" w:rsidRPr="00FE2929" w:rsidRDefault="00FE2929" w:rsidP="00FE2929">
                            <w:pPr>
                              <w:jc w:val="center"/>
                              <w:rPr>
                                <w:rFonts w:ascii="Britannic Bold" w:hAnsi="Britannic Bold"/>
                                <w:sz w:val="32"/>
                                <w:szCs w:val="28"/>
                              </w:rPr>
                            </w:pPr>
                            <w:r w:rsidRPr="00FE2929">
                              <w:rPr>
                                <w:rFonts w:ascii="Britannic Bold" w:hAnsi="Britannic Bold"/>
                                <w:sz w:val="32"/>
                                <w:szCs w:val="28"/>
                              </w:rPr>
                              <w:t>OFFICE USE ONLY</w:t>
                            </w:r>
                          </w:p>
                          <w:p w14:paraId="570F3BA5" w14:textId="77777777" w:rsidR="00FE2929" w:rsidRPr="00FE2929" w:rsidRDefault="00FE2929" w:rsidP="00A738D8">
                            <w:pPr>
                              <w:rPr>
                                <w:b/>
                                <w:sz w:val="8"/>
                                <w:szCs w:val="12"/>
                              </w:rPr>
                            </w:pPr>
                          </w:p>
                          <w:p w14:paraId="7E7016C8" w14:textId="77777777" w:rsidR="00FE2929" w:rsidRPr="00FE2929" w:rsidRDefault="00A738D8" w:rsidP="00A738D8">
                            <w:pPr>
                              <w:rPr>
                                <w:b/>
                                <w:szCs w:val="28"/>
                              </w:rPr>
                            </w:pPr>
                            <w:r w:rsidRPr="00FE2929">
                              <w:rPr>
                                <w:b/>
                                <w:szCs w:val="28"/>
                              </w:rPr>
                              <w:t>Office Code: _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>_____</w:t>
                            </w:r>
                            <w:r w:rsidR="00D82BC7">
                              <w:rPr>
                                <w:b/>
                                <w:szCs w:val="28"/>
                              </w:rPr>
                              <w:t>_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>_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_   </w:t>
                            </w:r>
                          </w:p>
                          <w:p w14:paraId="2D2701CD" w14:textId="77777777" w:rsidR="00FE2929" w:rsidRPr="00A300B3" w:rsidRDefault="00FE2929" w:rsidP="00A738D8">
                            <w:pPr>
                              <w:rPr>
                                <w:b/>
                                <w:sz w:val="10"/>
                                <w:szCs w:val="12"/>
                              </w:rPr>
                            </w:pPr>
                          </w:p>
                          <w:p w14:paraId="4C7CD4C9" w14:textId="77777777" w:rsidR="00FE2929" w:rsidRPr="00FE2929" w:rsidRDefault="00A738D8" w:rsidP="00A738D8">
                            <w:pPr>
                              <w:rPr>
                                <w:b/>
                                <w:szCs w:val="28"/>
                              </w:rPr>
                            </w:pPr>
                            <w:r w:rsidRPr="00FE2929">
                              <w:rPr>
                                <w:b/>
                                <w:szCs w:val="28"/>
                              </w:rPr>
                              <w:t>Date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 xml:space="preserve">: 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 _____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>__</w:t>
                            </w:r>
                            <w:r w:rsidR="00D82BC7">
                              <w:rPr>
                                <w:b/>
                                <w:szCs w:val="28"/>
                              </w:rPr>
                              <w:t>_____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__   </w:t>
                            </w:r>
                          </w:p>
                          <w:p w14:paraId="6BFC0F83" w14:textId="77777777" w:rsidR="00FE2929" w:rsidRPr="00A300B3" w:rsidRDefault="00FE2929" w:rsidP="00A738D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FEC1564" w14:textId="77777777" w:rsidR="00FE2929" w:rsidRPr="00FE2929" w:rsidRDefault="00A738D8" w:rsidP="00A738D8">
                            <w:pPr>
                              <w:rPr>
                                <w:b/>
                                <w:szCs w:val="28"/>
                              </w:rPr>
                            </w:pP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Payment Method: </w:t>
                            </w:r>
                          </w:p>
                          <w:p w14:paraId="5EFD8075" w14:textId="77777777" w:rsidR="00FE2929" w:rsidRPr="00A300B3" w:rsidRDefault="00FE2929" w:rsidP="00A738D8">
                            <w:pPr>
                              <w:rPr>
                                <w:b/>
                                <w:sz w:val="10"/>
                                <w:szCs w:val="4"/>
                              </w:rPr>
                            </w:pPr>
                          </w:p>
                          <w:p w14:paraId="3E35EE42" w14:textId="77777777" w:rsidR="00FE2929" w:rsidRPr="00FE2929" w:rsidRDefault="00FE2929" w:rsidP="00A738D8">
                            <w:pPr>
                              <w:rPr>
                                <w:b/>
                                <w:szCs w:val="28"/>
                              </w:rPr>
                            </w:pP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Card   </w:t>
                            </w:r>
                            <w:r w:rsidR="00D82BC7">
                              <w:rPr>
                                <w:b/>
                                <w:szCs w:val="28"/>
                              </w:rPr>
                              <w:t xml:space="preserve"> 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  Cash  </w:t>
                            </w:r>
                            <w:r w:rsidR="00D82BC7">
                              <w:rPr>
                                <w:b/>
                                <w:szCs w:val="28"/>
                              </w:rPr>
                              <w:t xml:space="preserve">  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  Check</w:t>
                            </w:r>
                          </w:p>
                          <w:p w14:paraId="36022714" w14:textId="77777777" w:rsidR="00FE2929" w:rsidRPr="00A300B3" w:rsidRDefault="00FE2929" w:rsidP="00A738D8">
                            <w:pPr>
                              <w:rPr>
                                <w:b/>
                                <w:sz w:val="6"/>
                                <w:szCs w:val="4"/>
                              </w:rPr>
                            </w:pPr>
                          </w:p>
                          <w:p w14:paraId="0BA20096" w14:textId="77777777" w:rsidR="00FE2929" w:rsidRPr="00FE2929" w:rsidRDefault="00FE2929" w:rsidP="00A738D8">
                            <w:pPr>
                              <w:rPr>
                                <w:b/>
                                <w:sz w:val="2"/>
                                <w:szCs w:val="4"/>
                              </w:rPr>
                            </w:pPr>
                          </w:p>
                          <w:p w14:paraId="60FD378F" w14:textId="77777777" w:rsidR="00FE2929" w:rsidRPr="00FE2929" w:rsidRDefault="00FE2929" w:rsidP="00A738D8">
                            <w:pPr>
                              <w:rPr>
                                <w:b/>
                                <w:sz w:val="2"/>
                                <w:szCs w:val="4"/>
                              </w:rPr>
                            </w:pPr>
                          </w:p>
                          <w:p w14:paraId="6D494436" w14:textId="77777777" w:rsidR="00A738D8" w:rsidRPr="00D82BC7" w:rsidRDefault="00A738D8">
                            <w:pPr>
                              <w:rPr>
                                <w:b/>
                                <w:szCs w:val="28"/>
                              </w:rPr>
                            </w:pPr>
                            <w:r w:rsidRPr="00FE2929">
                              <w:rPr>
                                <w:b/>
                                <w:szCs w:val="28"/>
                              </w:rPr>
                              <w:t>Check #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 xml:space="preserve"> 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>______</w:t>
                            </w:r>
                            <w:r w:rsidR="00D82BC7">
                              <w:rPr>
                                <w:b/>
                                <w:szCs w:val="28"/>
                              </w:rPr>
                              <w:t>_</w:t>
                            </w:r>
                            <w:r w:rsidR="00FE2929" w:rsidRPr="00FE2929">
                              <w:rPr>
                                <w:b/>
                                <w:szCs w:val="28"/>
                              </w:rPr>
                              <w:t>______</w:t>
                            </w:r>
                            <w:r w:rsidRPr="00FE2929">
                              <w:rPr>
                                <w:b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DA59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9.3pt;margin-top:11.8pt;width:140pt;height:128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">
                <v:textbox>
                  <w:txbxContent>
                    <w:p w14:paraId="625E4F25" w14:textId="77777777" w:rsidR="00FE2929" w:rsidRPr="00FE2929" w:rsidRDefault="00FE2929" w:rsidP="00FE2929">
                      <w:pPr>
                        <w:jc w:val="center"/>
                        <w:rPr>
                          <w:rFonts w:ascii="Britannic Bold" w:hAnsi="Britannic Bold"/>
                          <w:sz w:val="32"/>
                          <w:szCs w:val="28"/>
                        </w:rPr>
                      </w:pPr>
                      <w:r w:rsidRPr="00FE2929">
                        <w:rPr>
                          <w:rFonts w:ascii="Britannic Bold" w:hAnsi="Britannic Bold"/>
                          <w:sz w:val="32"/>
                          <w:szCs w:val="28"/>
                        </w:rPr>
                        <w:t>OFFICE USE ONLY</w:t>
                      </w:r>
                    </w:p>
                    <w:p w14:paraId="570F3BA5" w14:textId="77777777" w:rsidR="00FE2929" w:rsidRPr="00FE2929" w:rsidRDefault="00FE2929" w:rsidP="00A738D8">
                      <w:pPr>
                        <w:rPr>
                          <w:b/>
                          <w:sz w:val="8"/>
                          <w:szCs w:val="12"/>
                        </w:rPr>
                      </w:pPr>
                    </w:p>
                    <w:p w14:paraId="7E7016C8" w14:textId="77777777" w:rsidR="00FE2929" w:rsidRPr="00FE2929" w:rsidRDefault="00A738D8" w:rsidP="00A738D8">
                      <w:pPr>
                        <w:rPr>
                          <w:b/>
                          <w:szCs w:val="28"/>
                        </w:rPr>
                      </w:pPr>
                      <w:r w:rsidRPr="00FE2929">
                        <w:rPr>
                          <w:b/>
                          <w:szCs w:val="28"/>
                        </w:rPr>
                        <w:t>Office Code: _</w:t>
                      </w:r>
                      <w:r w:rsidR="00FE2929" w:rsidRPr="00FE2929">
                        <w:rPr>
                          <w:b/>
                          <w:szCs w:val="28"/>
                        </w:rPr>
                        <w:t>_____</w:t>
                      </w:r>
                      <w:r w:rsidR="00D82BC7">
                        <w:rPr>
                          <w:b/>
                          <w:szCs w:val="28"/>
                        </w:rPr>
                        <w:t>_</w:t>
                      </w:r>
                      <w:r w:rsidR="00FE2929" w:rsidRPr="00FE2929">
                        <w:rPr>
                          <w:b/>
                          <w:szCs w:val="28"/>
                        </w:rPr>
                        <w:t>_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_   </w:t>
                      </w:r>
                    </w:p>
                    <w:p w14:paraId="2D2701CD" w14:textId="77777777" w:rsidR="00FE2929" w:rsidRPr="00A300B3" w:rsidRDefault="00FE2929" w:rsidP="00A738D8">
                      <w:pPr>
                        <w:rPr>
                          <w:b/>
                          <w:sz w:val="10"/>
                          <w:szCs w:val="12"/>
                        </w:rPr>
                      </w:pPr>
                    </w:p>
                    <w:p w14:paraId="4C7CD4C9" w14:textId="77777777" w:rsidR="00FE2929" w:rsidRPr="00FE2929" w:rsidRDefault="00A738D8" w:rsidP="00A738D8">
                      <w:pPr>
                        <w:rPr>
                          <w:b/>
                          <w:szCs w:val="28"/>
                        </w:rPr>
                      </w:pPr>
                      <w:r w:rsidRPr="00FE2929">
                        <w:rPr>
                          <w:b/>
                          <w:szCs w:val="28"/>
                        </w:rPr>
                        <w:t>Date</w:t>
                      </w:r>
                      <w:r w:rsidR="00FE2929" w:rsidRPr="00FE2929">
                        <w:rPr>
                          <w:b/>
                          <w:szCs w:val="28"/>
                        </w:rPr>
                        <w:t xml:space="preserve">: 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 _____</w:t>
                      </w:r>
                      <w:r w:rsidR="00FE2929" w:rsidRPr="00FE2929">
                        <w:rPr>
                          <w:b/>
                          <w:szCs w:val="28"/>
                        </w:rPr>
                        <w:t>__</w:t>
                      </w:r>
                      <w:r w:rsidR="00D82BC7">
                        <w:rPr>
                          <w:b/>
                          <w:szCs w:val="28"/>
                        </w:rPr>
                        <w:t>_____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__   </w:t>
                      </w:r>
                    </w:p>
                    <w:p w14:paraId="6BFC0F83" w14:textId="77777777" w:rsidR="00FE2929" w:rsidRPr="00A300B3" w:rsidRDefault="00FE2929" w:rsidP="00A738D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3FEC1564" w14:textId="77777777" w:rsidR="00FE2929" w:rsidRPr="00FE2929" w:rsidRDefault="00A738D8" w:rsidP="00A738D8">
                      <w:pPr>
                        <w:rPr>
                          <w:b/>
                          <w:szCs w:val="28"/>
                        </w:rPr>
                      </w:pPr>
                      <w:r w:rsidRPr="00FE2929">
                        <w:rPr>
                          <w:b/>
                          <w:szCs w:val="28"/>
                        </w:rPr>
                        <w:t xml:space="preserve">Payment Method: </w:t>
                      </w:r>
                    </w:p>
                    <w:p w14:paraId="5EFD8075" w14:textId="77777777" w:rsidR="00FE2929" w:rsidRPr="00A300B3" w:rsidRDefault="00FE2929" w:rsidP="00A738D8">
                      <w:pPr>
                        <w:rPr>
                          <w:b/>
                          <w:sz w:val="10"/>
                          <w:szCs w:val="4"/>
                        </w:rPr>
                      </w:pPr>
                    </w:p>
                    <w:p w14:paraId="3E35EE42" w14:textId="77777777" w:rsidR="00FE2929" w:rsidRPr="00FE2929" w:rsidRDefault="00FE2929" w:rsidP="00A738D8">
                      <w:pPr>
                        <w:rPr>
                          <w:b/>
                          <w:szCs w:val="28"/>
                        </w:rPr>
                      </w:pPr>
                      <w:r w:rsidRPr="00FE2929">
                        <w:rPr>
                          <w:b/>
                          <w:szCs w:val="28"/>
                        </w:rPr>
                        <w:t xml:space="preserve">Card   </w:t>
                      </w:r>
                      <w:r w:rsidR="00D82BC7">
                        <w:rPr>
                          <w:b/>
                          <w:szCs w:val="28"/>
                        </w:rPr>
                        <w:t xml:space="preserve"> 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  Cash  </w:t>
                      </w:r>
                      <w:r w:rsidR="00D82BC7">
                        <w:rPr>
                          <w:b/>
                          <w:szCs w:val="28"/>
                        </w:rPr>
                        <w:t xml:space="preserve">  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  Check</w:t>
                      </w:r>
                    </w:p>
                    <w:p w14:paraId="36022714" w14:textId="77777777" w:rsidR="00FE2929" w:rsidRPr="00A300B3" w:rsidRDefault="00FE2929" w:rsidP="00A738D8">
                      <w:pPr>
                        <w:rPr>
                          <w:b/>
                          <w:sz w:val="6"/>
                          <w:szCs w:val="4"/>
                        </w:rPr>
                      </w:pPr>
                    </w:p>
                    <w:p w14:paraId="0BA20096" w14:textId="77777777" w:rsidR="00FE2929" w:rsidRPr="00FE2929" w:rsidRDefault="00FE2929" w:rsidP="00A738D8">
                      <w:pPr>
                        <w:rPr>
                          <w:b/>
                          <w:sz w:val="2"/>
                          <w:szCs w:val="4"/>
                        </w:rPr>
                      </w:pPr>
                    </w:p>
                    <w:p w14:paraId="60FD378F" w14:textId="77777777" w:rsidR="00FE2929" w:rsidRPr="00FE2929" w:rsidRDefault="00FE2929" w:rsidP="00A738D8">
                      <w:pPr>
                        <w:rPr>
                          <w:b/>
                          <w:sz w:val="2"/>
                          <w:szCs w:val="4"/>
                        </w:rPr>
                      </w:pPr>
                    </w:p>
                    <w:p w14:paraId="6D494436" w14:textId="77777777" w:rsidR="00A738D8" w:rsidRPr="00D82BC7" w:rsidRDefault="00A738D8">
                      <w:pPr>
                        <w:rPr>
                          <w:b/>
                          <w:szCs w:val="28"/>
                        </w:rPr>
                      </w:pPr>
                      <w:r w:rsidRPr="00FE2929">
                        <w:rPr>
                          <w:b/>
                          <w:szCs w:val="28"/>
                        </w:rPr>
                        <w:t>Check #</w:t>
                      </w:r>
                      <w:r w:rsidR="00FE2929" w:rsidRPr="00FE2929">
                        <w:rPr>
                          <w:b/>
                          <w:szCs w:val="28"/>
                        </w:rPr>
                        <w:t xml:space="preserve"> </w:t>
                      </w:r>
                      <w:r w:rsidRPr="00FE2929">
                        <w:rPr>
                          <w:b/>
                          <w:szCs w:val="28"/>
                        </w:rPr>
                        <w:t>______</w:t>
                      </w:r>
                      <w:r w:rsidR="00D82BC7">
                        <w:rPr>
                          <w:b/>
                          <w:szCs w:val="28"/>
                        </w:rPr>
                        <w:t>_</w:t>
                      </w:r>
                      <w:r w:rsidR="00FE2929" w:rsidRPr="00FE2929">
                        <w:rPr>
                          <w:b/>
                          <w:szCs w:val="28"/>
                        </w:rPr>
                        <w:t>______</w:t>
                      </w:r>
                      <w:r w:rsidRPr="00FE2929">
                        <w:rPr>
                          <w:b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="85" w:tblpY="-95"/>
        <w:tblW w:w="0" w:type="auto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3425"/>
        <w:gridCol w:w="1165"/>
        <w:gridCol w:w="1620"/>
        <w:gridCol w:w="1710"/>
      </w:tblGrid>
      <w:tr w:rsidR="00A300B3" w14:paraId="198D7382" w14:textId="77777777" w:rsidTr="00A300B3">
        <w:tc>
          <w:tcPr>
            <w:tcW w:w="3425" w:type="dxa"/>
            <w:vAlign w:val="center"/>
          </w:tcPr>
          <w:p w14:paraId="1EF63F32" w14:textId="77777777" w:rsidR="00A300B3" w:rsidRPr="005E1BBC" w:rsidRDefault="00A300B3" w:rsidP="00A300B3">
            <w:pPr>
              <w:jc w:val="center"/>
              <w:rPr>
                <w:b/>
                <w:sz w:val="27"/>
                <w:szCs w:val="27"/>
              </w:rPr>
            </w:pPr>
            <w:r w:rsidRPr="005E1BBC">
              <w:rPr>
                <w:b/>
                <w:sz w:val="27"/>
                <w:szCs w:val="27"/>
              </w:rPr>
              <w:t>Item Name</w:t>
            </w:r>
          </w:p>
        </w:tc>
        <w:tc>
          <w:tcPr>
            <w:tcW w:w="1165" w:type="dxa"/>
            <w:vAlign w:val="center"/>
          </w:tcPr>
          <w:p w14:paraId="67E33276" w14:textId="77777777" w:rsidR="00A300B3" w:rsidRPr="005E1BBC" w:rsidRDefault="00A300B3" w:rsidP="00A300B3">
            <w:pPr>
              <w:jc w:val="center"/>
              <w:rPr>
                <w:b/>
                <w:sz w:val="27"/>
                <w:szCs w:val="27"/>
              </w:rPr>
            </w:pPr>
            <w:r>
              <w:rPr>
                <w:b/>
                <w:sz w:val="27"/>
                <w:szCs w:val="27"/>
              </w:rPr>
              <w:t xml:space="preserve"># </w:t>
            </w:r>
            <w:r w:rsidRPr="005E1BBC">
              <w:rPr>
                <w:b/>
                <w:sz w:val="27"/>
                <w:szCs w:val="27"/>
              </w:rPr>
              <w:t>Items</w:t>
            </w:r>
          </w:p>
        </w:tc>
        <w:tc>
          <w:tcPr>
            <w:tcW w:w="1620" w:type="dxa"/>
            <w:vAlign w:val="center"/>
          </w:tcPr>
          <w:p w14:paraId="1213B5C8" w14:textId="77777777" w:rsidR="00A300B3" w:rsidRPr="005E1BBC" w:rsidRDefault="00A300B3" w:rsidP="00A300B3">
            <w:pPr>
              <w:jc w:val="center"/>
              <w:rPr>
                <w:b/>
                <w:sz w:val="27"/>
                <w:szCs w:val="27"/>
              </w:rPr>
            </w:pPr>
            <w:r w:rsidRPr="005E1BBC">
              <w:rPr>
                <w:b/>
                <w:sz w:val="27"/>
                <w:szCs w:val="27"/>
              </w:rPr>
              <w:t>Item Price</w:t>
            </w:r>
          </w:p>
        </w:tc>
        <w:tc>
          <w:tcPr>
            <w:tcW w:w="1710" w:type="dxa"/>
            <w:vAlign w:val="center"/>
          </w:tcPr>
          <w:p w14:paraId="19317620" w14:textId="77777777" w:rsidR="00A300B3" w:rsidRPr="005E1BBC" w:rsidRDefault="00A300B3" w:rsidP="00A300B3">
            <w:pPr>
              <w:jc w:val="center"/>
              <w:rPr>
                <w:b/>
                <w:sz w:val="27"/>
                <w:szCs w:val="27"/>
              </w:rPr>
            </w:pPr>
            <w:r w:rsidRPr="005E1BBC">
              <w:rPr>
                <w:b/>
                <w:sz w:val="27"/>
                <w:szCs w:val="27"/>
              </w:rPr>
              <w:t>Item Total</w:t>
            </w:r>
          </w:p>
        </w:tc>
      </w:tr>
      <w:tr w:rsidR="00657280" w14:paraId="46B6631A" w14:textId="77777777" w:rsidTr="00A300B3">
        <w:tc>
          <w:tcPr>
            <w:tcW w:w="3425" w:type="dxa"/>
            <w:vAlign w:val="center"/>
          </w:tcPr>
          <w:p w14:paraId="6294F972" w14:textId="77777777" w:rsidR="00657280" w:rsidRPr="00A300B3" w:rsidRDefault="00657280" w:rsidP="00A300B3">
            <w:pPr>
              <w:jc w:val="center"/>
              <w:rPr>
                <w:sz w:val="26"/>
                <w:szCs w:val="26"/>
              </w:rPr>
            </w:pPr>
            <w:r w:rsidRPr="00A300B3">
              <w:rPr>
                <w:sz w:val="26"/>
                <w:szCs w:val="26"/>
              </w:rPr>
              <w:t>4-H Vidalia Onion Cookbook</w:t>
            </w:r>
          </w:p>
        </w:tc>
        <w:tc>
          <w:tcPr>
            <w:tcW w:w="1165" w:type="dxa"/>
            <w:vAlign w:val="center"/>
          </w:tcPr>
          <w:p w14:paraId="0832859A" w14:textId="77777777" w:rsidR="00657280" w:rsidRPr="005E1BBC" w:rsidRDefault="00657280" w:rsidP="00A300B3">
            <w:pPr>
              <w:jc w:val="center"/>
              <w:rPr>
                <w:sz w:val="27"/>
                <w:szCs w:val="27"/>
              </w:rPr>
            </w:pPr>
          </w:p>
        </w:tc>
        <w:tc>
          <w:tcPr>
            <w:tcW w:w="1620" w:type="dxa"/>
            <w:vAlign w:val="center"/>
          </w:tcPr>
          <w:p w14:paraId="153C09BD" w14:textId="77777777" w:rsidR="00657280" w:rsidRPr="005E1BBC" w:rsidRDefault="00657280" w:rsidP="00A300B3">
            <w:pPr>
              <w:jc w:val="center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$5.00</w:t>
            </w:r>
          </w:p>
        </w:tc>
        <w:tc>
          <w:tcPr>
            <w:tcW w:w="1710" w:type="dxa"/>
            <w:vAlign w:val="center"/>
          </w:tcPr>
          <w:p w14:paraId="3B4E5241" w14:textId="77777777" w:rsidR="00657280" w:rsidRDefault="00657280" w:rsidP="00A300B3">
            <w:pPr>
              <w:jc w:val="center"/>
              <w:rPr>
                <w:sz w:val="28"/>
                <w:szCs w:val="28"/>
              </w:rPr>
            </w:pPr>
          </w:p>
        </w:tc>
      </w:tr>
      <w:tr w:rsidR="00A300B3" w14:paraId="2D6CDD14" w14:textId="77777777" w:rsidTr="00A300B3">
        <w:tc>
          <w:tcPr>
            <w:tcW w:w="3425" w:type="dxa"/>
            <w:vAlign w:val="center"/>
          </w:tcPr>
          <w:p w14:paraId="5E04ADF7" w14:textId="77777777" w:rsidR="00A300B3" w:rsidRPr="00A300B3" w:rsidRDefault="00657280" w:rsidP="00A300B3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5 lbs. Vidalia Onions</w:t>
            </w:r>
          </w:p>
        </w:tc>
        <w:tc>
          <w:tcPr>
            <w:tcW w:w="1165" w:type="dxa"/>
            <w:vAlign w:val="center"/>
          </w:tcPr>
          <w:p w14:paraId="7492CE8B" w14:textId="77777777" w:rsidR="00A300B3" w:rsidRPr="005E1BBC" w:rsidRDefault="00A300B3" w:rsidP="00A300B3">
            <w:pPr>
              <w:jc w:val="center"/>
              <w:rPr>
                <w:sz w:val="27"/>
                <w:szCs w:val="27"/>
              </w:rPr>
            </w:pPr>
          </w:p>
        </w:tc>
        <w:tc>
          <w:tcPr>
            <w:tcW w:w="1620" w:type="dxa"/>
            <w:vAlign w:val="center"/>
          </w:tcPr>
          <w:p w14:paraId="3F0AA754" w14:textId="77777777" w:rsidR="00A300B3" w:rsidRPr="005E1BBC" w:rsidRDefault="00A300B3" w:rsidP="00A300B3">
            <w:pPr>
              <w:jc w:val="center"/>
              <w:rPr>
                <w:sz w:val="27"/>
                <w:szCs w:val="27"/>
              </w:rPr>
            </w:pPr>
            <w:r w:rsidRPr="005E1BBC">
              <w:rPr>
                <w:sz w:val="27"/>
                <w:szCs w:val="27"/>
              </w:rPr>
              <w:t>$6.00</w:t>
            </w:r>
          </w:p>
        </w:tc>
        <w:tc>
          <w:tcPr>
            <w:tcW w:w="1710" w:type="dxa"/>
            <w:vAlign w:val="center"/>
          </w:tcPr>
          <w:p w14:paraId="16C20CAC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</w:tr>
      <w:tr w:rsidR="00657280" w14:paraId="196585DD" w14:textId="77777777" w:rsidTr="00A300B3">
        <w:tc>
          <w:tcPr>
            <w:tcW w:w="3425" w:type="dxa"/>
            <w:vAlign w:val="center"/>
          </w:tcPr>
          <w:p w14:paraId="446A23C1" w14:textId="77777777" w:rsidR="00657280" w:rsidRPr="00A300B3" w:rsidRDefault="00657280" w:rsidP="00A300B3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0 lbs. Vidalia Onions</w:t>
            </w:r>
          </w:p>
        </w:tc>
        <w:tc>
          <w:tcPr>
            <w:tcW w:w="1165" w:type="dxa"/>
            <w:vAlign w:val="center"/>
          </w:tcPr>
          <w:p w14:paraId="36EA74A3" w14:textId="77777777" w:rsidR="00657280" w:rsidRPr="005E1BBC" w:rsidRDefault="00657280" w:rsidP="00A300B3">
            <w:pPr>
              <w:jc w:val="center"/>
              <w:rPr>
                <w:sz w:val="27"/>
                <w:szCs w:val="27"/>
              </w:rPr>
            </w:pPr>
          </w:p>
        </w:tc>
        <w:tc>
          <w:tcPr>
            <w:tcW w:w="1620" w:type="dxa"/>
            <w:vAlign w:val="center"/>
          </w:tcPr>
          <w:p w14:paraId="5B895CAB" w14:textId="77777777" w:rsidR="00657280" w:rsidRPr="005E1BBC" w:rsidRDefault="00657280" w:rsidP="00A300B3">
            <w:pPr>
              <w:jc w:val="center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$12.00</w:t>
            </w:r>
          </w:p>
        </w:tc>
        <w:tc>
          <w:tcPr>
            <w:tcW w:w="1710" w:type="dxa"/>
            <w:vAlign w:val="center"/>
          </w:tcPr>
          <w:p w14:paraId="3FB4E297" w14:textId="77777777" w:rsidR="00657280" w:rsidRDefault="00657280" w:rsidP="00A300B3">
            <w:pPr>
              <w:jc w:val="center"/>
              <w:rPr>
                <w:sz w:val="28"/>
                <w:szCs w:val="28"/>
              </w:rPr>
            </w:pPr>
          </w:p>
        </w:tc>
      </w:tr>
      <w:tr w:rsidR="00A300B3" w14:paraId="3D7D9652" w14:textId="77777777" w:rsidTr="00A300B3">
        <w:tc>
          <w:tcPr>
            <w:tcW w:w="3425" w:type="dxa"/>
            <w:vAlign w:val="center"/>
          </w:tcPr>
          <w:p w14:paraId="66CD1BF1" w14:textId="77777777" w:rsidR="00A300B3" w:rsidRPr="00A300B3" w:rsidRDefault="00A300B3" w:rsidP="00657280">
            <w:pPr>
              <w:jc w:val="center"/>
              <w:rPr>
                <w:sz w:val="26"/>
                <w:szCs w:val="26"/>
              </w:rPr>
            </w:pPr>
            <w:r w:rsidRPr="00A300B3">
              <w:rPr>
                <w:sz w:val="26"/>
                <w:szCs w:val="26"/>
              </w:rPr>
              <w:t>25 lbs. Vidalia Onions</w:t>
            </w:r>
          </w:p>
        </w:tc>
        <w:tc>
          <w:tcPr>
            <w:tcW w:w="1165" w:type="dxa"/>
            <w:vAlign w:val="center"/>
          </w:tcPr>
          <w:p w14:paraId="65B5D047" w14:textId="77777777" w:rsidR="00A300B3" w:rsidRPr="005E1BBC" w:rsidRDefault="00A300B3" w:rsidP="00A300B3">
            <w:pPr>
              <w:jc w:val="center"/>
              <w:rPr>
                <w:sz w:val="27"/>
                <w:szCs w:val="27"/>
              </w:rPr>
            </w:pPr>
          </w:p>
        </w:tc>
        <w:tc>
          <w:tcPr>
            <w:tcW w:w="1620" w:type="dxa"/>
            <w:vAlign w:val="center"/>
          </w:tcPr>
          <w:p w14:paraId="0B042AEF" w14:textId="77777777" w:rsidR="00A300B3" w:rsidRPr="005E1BBC" w:rsidRDefault="00657280" w:rsidP="00A300B3">
            <w:pPr>
              <w:jc w:val="center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$22</w:t>
            </w:r>
            <w:r w:rsidR="00A300B3" w:rsidRPr="005E1BBC">
              <w:rPr>
                <w:sz w:val="27"/>
                <w:szCs w:val="27"/>
              </w:rPr>
              <w:t>.00</w:t>
            </w:r>
          </w:p>
        </w:tc>
        <w:tc>
          <w:tcPr>
            <w:tcW w:w="1710" w:type="dxa"/>
            <w:vAlign w:val="center"/>
          </w:tcPr>
          <w:p w14:paraId="39EFBEF5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</w:tr>
      <w:tr w:rsidR="00A300B3" w14:paraId="696B66A0" w14:textId="77777777" w:rsidTr="00A300B3">
        <w:tc>
          <w:tcPr>
            <w:tcW w:w="3425" w:type="dxa"/>
            <w:vAlign w:val="center"/>
          </w:tcPr>
          <w:p w14:paraId="15FC8F0C" w14:textId="64F33685" w:rsidR="00A300B3" w:rsidRPr="005E1BBC" w:rsidRDefault="00EC584E" w:rsidP="00657280">
            <w:pPr>
              <w:jc w:val="center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4</w:t>
            </w:r>
            <w:r w:rsidR="00A300B3" w:rsidRPr="005E1BBC">
              <w:rPr>
                <w:sz w:val="27"/>
                <w:szCs w:val="27"/>
              </w:rPr>
              <w:t xml:space="preserve">0 lbs. </w:t>
            </w:r>
            <w:r w:rsidR="00657280" w:rsidRPr="005E1BBC">
              <w:rPr>
                <w:sz w:val="27"/>
                <w:szCs w:val="27"/>
              </w:rPr>
              <w:t>Vidalia</w:t>
            </w:r>
            <w:r w:rsidR="00657280">
              <w:rPr>
                <w:sz w:val="27"/>
                <w:szCs w:val="27"/>
              </w:rPr>
              <w:t xml:space="preserve"> Onions</w:t>
            </w:r>
          </w:p>
        </w:tc>
        <w:tc>
          <w:tcPr>
            <w:tcW w:w="1165" w:type="dxa"/>
            <w:vAlign w:val="center"/>
          </w:tcPr>
          <w:p w14:paraId="15088F3C" w14:textId="77777777" w:rsidR="00A300B3" w:rsidRPr="005E1BBC" w:rsidRDefault="00A300B3" w:rsidP="00A300B3">
            <w:pPr>
              <w:jc w:val="center"/>
              <w:rPr>
                <w:sz w:val="27"/>
                <w:szCs w:val="27"/>
              </w:rPr>
            </w:pPr>
          </w:p>
        </w:tc>
        <w:tc>
          <w:tcPr>
            <w:tcW w:w="1620" w:type="dxa"/>
            <w:vAlign w:val="center"/>
          </w:tcPr>
          <w:p w14:paraId="046BBC67" w14:textId="1A663FCD" w:rsidR="00A300B3" w:rsidRPr="005E1BBC" w:rsidRDefault="00EC584E" w:rsidP="00A300B3">
            <w:pPr>
              <w:jc w:val="center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$32</w:t>
            </w:r>
            <w:r w:rsidR="00A300B3" w:rsidRPr="005E1BBC">
              <w:rPr>
                <w:sz w:val="27"/>
                <w:szCs w:val="27"/>
              </w:rPr>
              <w:t>.00</w:t>
            </w:r>
          </w:p>
        </w:tc>
        <w:tc>
          <w:tcPr>
            <w:tcW w:w="1710" w:type="dxa"/>
            <w:vAlign w:val="center"/>
          </w:tcPr>
          <w:p w14:paraId="34277976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</w:tr>
      <w:tr w:rsidR="00A300B3" w14:paraId="312DC277" w14:textId="77777777" w:rsidTr="00A300B3">
        <w:tc>
          <w:tcPr>
            <w:tcW w:w="3425" w:type="dxa"/>
            <w:shd w:val="clear" w:color="auto" w:fill="D9D9D9" w:themeFill="background1" w:themeFillShade="D9"/>
            <w:vAlign w:val="center"/>
          </w:tcPr>
          <w:p w14:paraId="584D0242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D5C7AAA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20" w:type="dxa"/>
            <w:vAlign w:val="center"/>
          </w:tcPr>
          <w:p w14:paraId="7FDA99AE" w14:textId="77777777" w:rsidR="00A300B3" w:rsidRPr="005E1BBC" w:rsidRDefault="00A300B3" w:rsidP="00A300B3">
            <w:pPr>
              <w:jc w:val="right"/>
              <w:rPr>
                <w:b/>
                <w:sz w:val="27"/>
                <w:szCs w:val="27"/>
              </w:rPr>
            </w:pPr>
            <w:r w:rsidRPr="00A300B3">
              <w:rPr>
                <w:b/>
                <w:szCs w:val="27"/>
              </w:rPr>
              <w:t>Grand Total:</w:t>
            </w:r>
          </w:p>
        </w:tc>
        <w:tc>
          <w:tcPr>
            <w:tcW w:w="1710" w:type="dxa"/>
            <w:vAlign w:val="center"/>
          </w:tcPr>
          <w:p w14:paraId="0046A4D2" w14:textId="77777777" w:rsidR="00A300B3" w:rsidRDefault="00A300B3" w:rsidP="00A300B3">
            <w:pPr>
              <w:jc w:val="center"/>
              <w:rPr>
                <w:sz w:val="28"/>
                <w:szCs w:val="28"/>
              </w:rPr>
            </w:pPr>
          </w:p>
        </w:tc>
      </w:tr>
    </w:tbl>
    <w:p w14:paraId="438A0F39" w14:textId="77777777" w:rsidR="00222DEE" w:rsidRPr="00C6479E" w:rsidRDefault="00222DEE" w:rsidP="00493EDF">
      <w:pPr>
        <w:rPr>
          <w:sz w:val="18"/>
          <w:szCs w:val="28"/>
        </w:rPr>
      </w:pPr>
    </w:p>
    <w:p w14:paraId="2276C437" w14:textId="77777777" w:rsidR="0060189C" w:rsidRPr="00BB3D0A" w:rsidRDefault="0060189C" w:rsidP="00493EDF">
      <w:pPr>
        <w:rPr>
          <w:i/>
          <w:sz w:val="18"/>
          <w:szCs w:val="28"/>
        </w:rPr>
      </w:pPr>
    </w:p>
    <w:p w14:paraId="415248E6" w14:textId="77777777" w:rsidR="00B92587" w:rsidRDefault="00B92587" w:rsidP="00493EDF">
      <w:pPr>
        <w:rPr>
          <w:i/>
          <w:sz w:val="28"/>
          <w:szCs w:val="28"/>
        </w:rPr>
      </w:pPr>
    </w:p>
    <w:p w14:paraId="0CC36E02" w14:textId="77777777" w:rsidR="00B92587" w:rsidRDefault="00B92587" w:rsidP="00493EDF">
      <w:pPr>
        <w:rPr>
          <w:i/>
          <w:sz w:val="28"/>
          <w:szCs w:val="28"/>
        </w:rPr>
      </w:pPr>
    </w:p>
    <w:p w14:paraId="405FFD05" w14:textId="77777777" w:rsidR="00B92587" w:rsidRDefault="00B92587" w:rsidP="00493EDF">
      <w:pPr>
        <w:rPr>
          <w:i/>
          <w:sz w:val="28"/>
          <w:szCs w:val="28"/>
        </w:rPr>
      </w:pPr>
    </w:p>
    <w:p w14:paraId="3D7A8ECB" w14:textId="77777777" w:rsidR="00B92587" w:rsidRDefault="00B92587" w:rsidP="00493EDF">
      <w:pPr>
        <w:rPr>
          <w:i/>
          <w:sz w:val="28"/>
          <w:szCs w:val="28"/>
        </w:rPr>
      </w:pPr>
    </w:p>
    <w:p w14:paraId="21C4E3C1" w14:textId="77777777" w:rsidR="00B92587" w:rsidRDefault="00B92587" w:rsidP="00493EDF">
      <w:pPr>
        <w:rPr>
          <w:i/>
          <w:sz w:val="28"/>
          <w:szCs w:val="28"/>
        </w:rPr>
      </w:pPr>
    </w:p>
    <w:p w14:paraId="19622D12" w14:textId="77777777" w:rsidR="00B92587" w:rsidRDefault="00B92587" w:rsidP="00493EDF">
      <w:pPr>
        <w:rPr>
          <w:i/>
          <w:sz w:val="28"/>
          <w:szCs w:val="28"/>
        </w:rPr>
      </w:pPr>
    </w:p>
    <w:p w14:paraId="6667C9BA" w14:textId="77777777" w:rsidR="00B92587" w:rsidRDefault="00B92587" w:rsidP="00493EDF">
      <w:pPr>
        <w:rPr>
          <w:i/>
          <w:sz w:val="28"/>
          <w:szCs w:val="28"/>
        </w:rPr>
      </w:pPr>
    </w:p>
    <w:p w14:paraId="36B2DBA2" w14:textId="77777777" w:rsidR="005E1BBC" w:rsidRPr="005E1BBC" w:rsidRDefault="005E1BBC" w:rsidP="00493EDF">
      <w:pPr>
        <w:rPr>
          <w:i/>
          <w:sz w:val="2"/>
          <w:szCs w:val="28"/>
        </w:rPr>
      </w:pPr>
    </w:p>
    <w:p w14:paraId="06A0A162" w14:textId="77777777" w:rsidR="009679AD" w:rsidRPr="00A300B3" w:rsidRDefault="009679AD" w:rsidP="00493EDF">
      <w:pPr>
        <w:rPr>
          <w:i/>
          <w:sz w:val="10"/>
          <w:szCs w:val="28"/>
        </w:rPr>
      </w:pPr>
    </w:p>
    <w:p w14:paraId="5B5BE3AC" w14:textId="77777777" w:rsidR="00222DEE" w:rsidRPr="00875C2C" w:rsidRDefault="00222DEE" w:rsidP="00875C2C">
      <w:pPr>
        <w:ind w:right="18"/>
        <w:rPr>
          <w:b/>
          <w:sz w:val="27"/>
          <w:szCs w:val="27"/>
        </w:rPr>
      </w:pPr>
      <w:r w:rsidRPr="00875C2C">
        <w:rPr>
          <w:b/>
          <w:sz w:val="27"/>
          <w:szCs w:val="27"/>
        </w:rPr>
        <w:t>Form must be filled out completely including an e-mail! This is how we contact you for pick-up.</w:t>
      </w:r>
    </w:p>
    <w:p w14:paraId="6F3A2ABA" w14:textId="77777777" w:rsidR="00493EDF" w:rsidRPr="00A738D8" w:rsidRDefault="00493EDF" w:rsidP="00493EDF">
      <w:pPr>
        <w:rPr>
          <w:sz w:val="28"/>
          <w:szCs w:val="28"/>
        </w:rPr>
      </w:pPr>
    </w:p>
    <w:p w14:paraId="25861B55" w14:textId="77777777" w:rsidR="00A738D8" w:rsidRPr="00183E8A" w:rsidRDefault="00A738D8" w:rsidP="00493EDF">
      <w:pPr>
        <w:rPr>
          <w:sz w:val="28"/>
          <w:szCs w:val="28"/>
          <w:u w:val="single"/>
        </w:rPr>
      </w:pPr>
      <w:r>
        <w:rPr>
          <w:b/>
          <w:sz w:val="28"/>
          <w:szCs w:val="28"/>
        </w:rPr>
        <w:t>FULL NAME</w:t>
      </w:r>
      <w:r w:rsidR="00BB3D0A" w:rsidRPr="00BB3D0A">
        <w:rPr>
          <w:b/>
          <w:sz w:val="28"/>
          <w:szCs w:val="28"/>
        </w:rPr>
        <w:t>:</w:t>
      </w:r>
      <w:r w:rsidR="00183E8A">
        <w:rPr>
          <w:b/>
          <w:sz w:val="28"/>
          <w:szCs w:val="28"/>
        </w:rPr>
        <w:t xml:space="preserve"> </w:t>
      </w:r>
      <w:r w:rsidR="00183E8A" w:rsidRPr="00183E8A">
        <w:rPr>
          <w:sz w:val="28"/>
          <w:szCs w:val="28"/>
          <w:u w:val="single"/>
        </w:rPr>
        <w:tab/>
      </w:r>
      <w:r w:rsidR="00183E8A" w:rsidRPr="00183E8A">
        <w:rPr>
          <w:sz w:val="28"/>
          <w:szCs w:val="28"/>
          <w:u w:val="single"/>
        </w:rPr>
        <w:tab/>
      </w:r>
      <w:r w:rsidR="00183E8A" w:rsidRPr="00183E8A">
        <w:rPr>
          <w:sz w:val="28"/>
          <w:szCs w:val="28"/>
          <w:u w:val="single"/>
        </w:rPr>
        <w:tab/>
      </w:r>
      <w:r w:rsidR="00183E8A" w:rsidRPr="00183E8A">
        <w:rPr>
          <w:sz w:val="28"/>
          <w:szCs w:val="28"/>
          <w:u w:val="single"/>
        </w:rPr>
        <w:tab/>
      </w:r>
      <w:r w:rsidR="00183E8A" w:rsidRPr="00183E8A">
        <w:rPr>
          <w:sz w:val="28"/>
          <w:szCs w:val="28"/>
          <w:u w:val="single"/>
        </w:rPr>
        <w:tab/>
      </w:r>
      <w:r w:rsidR="00183E8A">
        <w:rPr>
          <w:sz w:val="28"/>
          <w:szCs w:val="28"/>
          <w:u w:val="single"/>
        </w:rPr>
        <w:t xml:space="preserve">        </w:t>
      </w:r>
      <w:r w:rsidR="00183E8A">
        <w:rPr>
          <w:b/>
          <w:sz w:val="28"/>
          <w:szCs w:val="28"/>
        </w:rPr>
        <w:tab/>
      </w:r>
      <w:r>
        <w:rPr>
          <w:b/>
          <w:sz w:val="28"/>
          <w:szCs w:val="28"/>
        </w:rPr>
        <w:t>CELL PHONE</w:t>
      </w:r>
      <w:r w:rsidR="00183E8A">
        <w:rPr>
          <w:b/>
          <w:sz w:val="28"/>
          <w:szCs w:val="28"/>
        </w:rPr>
        <w:t xml:space="preserve">: </w:t>
      </w:r>
      <w:r w:rsidR="00183E8A" w:rsidRPr="006A16C0">
        <w:rPr>
          <w:sz w:val="28"/>
          <w:szCs w:val="28"/>
        </w:rPr>
        <w:t>_</w:t>
      </w:r>
      <w:r w:rsidRPr="006A16C0">
        <w:rPr>
          <w:sz w:val="28"/>
          <w:szCs w:val="28"/>
        </w:rPr>
        <w:t>___</w:t>
      </w:r>
      <w:r w:rsidR="00057516" w:rsidRPr="006A16C0">
        <w:rPr>
          <w:sz w:val="28"/>
          <w:szCs w:val="28"/>
        </w:rPr>
        <w:t>______</w:t>
      </w:r>
      <w:r w:rsidR="00BB3D0A" w:rsidRPr="006A16C0">
        <w:rPr>
          <w:sz w:val="28"/>
          <w:szCs w:val="28"/>
        </w:rPr>
        <w:t>__</w:t>
      </w:r>
      <w:r w:rsidR="00057516" w:rsidRPr="006A16C0">
        <w:rPr>
          <w:sz w:val="28"/>
          <w:szCs w:val="28"/>
        </w:rPr>
        <w:t>___</w:t>
      </w:r>
      <w:r w:rsidR="00222DEE" w:rsidRPr="006A16C0">
        <w:rPr>
          <w:sz w:val="28"/>
          <w:szCs w:val="28"/>
        </w:rPr>
        <w:t>__</w:t>
      </w:r>
      <w:r w:rsidRPr="006A16C0">
        <w:rPr>
          <w:sz w:val="28"/>
          <w:szCs w:val="28"/>
        </w:rPr>
        <w:t>___</w:t>
      </w:r>
    </w:p>
    <w:p w14:paraId="24D345CD" w14:textId="77777777" w:rsidR="00183E8A" w:rsidRDefault="00183E8A" w:rsidP="009679AD">
      <w:pPr>
        <w:rPr>
          <w:sz w:val="28"/>
          <w:szCs w:val="28"/>
        </w:rPr>
      </w:pPr>
    </w:p>
    <w:p w14:paraId="58298C9B" w14:textId="77777777" w:rsidR="00183E8A" w:rsidRPr="00183E8A" w:rsidRDefault="00183E8A" w:rsidP="009679AD">
      <w:pPr>
        <w:rPr>
          <w:b/>
          <w:sz w:val="28"/>
          <w:szCs w:val="28"/>
        </w:rPr>
      </w:pPr>
      <w:r w:rsidRPr="00183E8A">
        <w:rPr>
          <w:b/>
          <w:sz w:val="28"/>
          <w:szCs w:val="28"/>
        </w:rPr>
        <w:t>EMAIL:</w:t>
      </w:r>
      <w:r>
        <w:rPr>
          <w:b/>
          <w:sz w:val="28"/>
          <w:szCs w:val="28"/>
        </w:rPr>
        <w:t xml:space="preserve"> </w:t>
      </w:r>
      <w:r w:rsidRPr="00183E8A">
        <w:rPr>
          <w:sz w:val="28"/>
          <w:szCs w:val="28"/>
          <w:u w:val="single"/>
        </w:rPr>
        <w:tab/>
      </w:r>
      <w:r w:rsidRPr="00183E8A">
        <w:rPr>
          <w:sz w:val="28"/>
          <w:szCs w:val="28"/>
          <w:u w:val="single"/>
        </w:rPr>
        <w:tab/>
      </w:r>
      <w:r w:rsidRPr="00183E8A">
        <w:rPr>
          <w:sz w:val="28"/>
          <w:szCs w:val="28"/>
          <w:u w:val="single"/>
        </w:rPr>
        <w:tab/>
      </w:r>
      <w:r w:rsidRPr="00183E8A">
        <w:rPr>
          <w:sz w:val="28"/>
          <w:szCs w:val="28"/>
          <w:u w:val="single"/>
        </w:rPr>
        <w:tab/>
      </w:r>
      <w:r w:rsidRPr="00183E8A">
        <w:rPr>
          <w:sz w:val="28"/>
          <w:szCs w:val="28"/>
          <w:u w:val="single"/>
        </w:rPr>
        <w:tab/>
      </w:r>
      <w:r>
        <w:rPr>
          <w:sz w:val="28"/>
          <w:szCs w:val="28"/>
          <w:u w:val="single"/>
        </w:rPr>
        <w:t xml:space="preserve">                   </w:t>
      </w:r>
      <w:r w:rsidRPr="00183E8A">
        <w:rPr>
          <w:b/>
          <w:sz w:val="28"/>
          <w:szCs w:val="28"/>
        </w:rPr>
        <w:t xml:space="preserve"> </w:t>
      </w:r>
    </w:p>
    <w:p w14:paraId="4D040CEB" w14:textId="77777777" w:rsidR="00183E8A" w:rsidRDefault="00183E8A" w:rsidP="009679AD">
      <w:pPr>
        <w:rPr>
          <w:sz w:val="28"/>
          <w:szCs w:val="28"/>
        </w:rPr>
      </w:pPr>
    </w:p>
    <w:p w14:paraId="2F2DB56B" w14:textId="2FCF985D" w:rsidR="00A738D8" w:rsidRPr="0080273A" w:rsidRDefault="00183E8A" w:rsidP="0080273A">
      <w:pPr>
        <w:spacing w:after="120"/>
        <w:rPr>
          <w:b/>
          <w:sz w:val="16"/>
          <w:szCs w:val="28"/>
        </w:rPr>
      </w:pPr>
      <w:r>
        <w:rPr>
          <w:rFonts w:ascii="Britannic Bold" w:hAnsi="Britannic Bold"/>
          <w:sz w:val="40"/>
          <w:szCs w:val="28"/>
        </w:rPr>
        <w:t>PA</w:t>
      </w:r>
      <w:r w:rsidR="00A738D8" w:rsidRPr="00A738D8">
        <w:rPr>
          <w:rFonts w:ascii="Britannic Bold" w:hAnsi="Britannic Bold"/>
          <w:sz w:val="40"/>
          <w:szCs w:val="28"/>
        </w:rPr>
        <w:t>YMENT &amp; DELIVERY INFO</w:t>
      </w:r>
    </w:p>
    <w:p w14:paraId="07958C43" w14:textId="77777777" w:rsidR="00D36BCD" w:rsidRPr="00D36BCD" w:rsidRDefault="00A300B3" w:rsidP="0080273A">
      <w:pPr>
        <w:rPr>
          <w:i/>
          <w:sz w:val="28"/>
          <w:szCs w:val="28"/>
        </w:rPr>
      </w:pPr>
      <w:r>
        <w:rPr>
          <w:rFonts w:ascii="Lucida Sans" w:hAnsi="Lucida Sans"/>
          <w:noProof/>
          <w:sz w:val="23"/>
          <w:szCs w:val="23"/>
        </w:rPr>
        <w:drawing>
          <wp:anchor distT="0" distB="0" distL="114300" distR="114300" simplePos="0" relativeHeight="251679744" behindDoc="0" locked="0" layoutInCell="1" allowOverlap="1" wp14:anchorId="75872F56" wp14:editId="5E2FE630">
            <wp:simplePos x="0" y="0"/>
            <wp:positionH relativeFrom="column">
              <wp:posOffset>5495925</wp:posOffset>
            </wp:positionH>
            <wp:positionV relativeFrom="paragraph">
              <wp:posOffset>116547</wp:posOffset>
            </wp:positionV>
            <wp:extent cx="1481504" cy="1503485"/>
            <wp:effectExtent l="0" t="0" r="4445" b="190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-H Clover Black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504" cy="150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80E" w:rsidRPr="00D36BCD">
        <w:rPr>
          <w:b/>
          <w:sz w:val="28"/>
          <w:szCs w:val="28"/>
        </w:rPr>
        <w:t>PAYMENT METHODS</w:t>
      </w:r>
      <w:r w:rsidR="003D5937">
        <w:rPr>
          <w:b/>
          <w:sz w:val="28"/>
          <w:szCs w:val="28"/>
        </w:rPr>
        <w:t xml:space="preserve"> include Cash, Check, or Card*.</w:t>
      </w:r>
      <w:r w:rsidR="00D36BCD" w:rsidRPr="00D36BCD">
        <w:rPr>
          <w:b/>
          <w:sz w:val="28"/>
          <w:szCs w:val="28"/>
        </w:rPr>
        <w:t xml:space="preserve"> </w:t>
      </w:r>
    </w:p>
    <w:p w14:paraId="0F329745" w14:textId="77777777" w:rsidR="00D36BCD" w:rsidRDefault="00164CB4" w:rsidP="0080273A">
      <w:pPr>
        <w:rPr>
          <w:sz w:val="28"/>
          <w:szCs w:val="28"/>
        </w:rPr>
      </w:pPr>
      <w:r>
        <w:rPr>
          <w:sz w:val="28"/>
          <w:szCs w:val="28"/>
        </w:rPr>
        <w:t>*</w:t>
      </w:r>
      <w:r w:rsidR="009679AD" w:rsidRPr="009679AD">
        <w:rPr>
          <w:sz w:val="28"/>
          <w:szCs w:val="28"/>
        </w:rPr>
        <w:t>Credit</w:t>
      </w:r>
      <w:r w:rsidR="005F5E94" w:rsidRPr="009679AD">
        <w:rPr>
          <w:sz w:val="28"/>
          <w:szCs w:val="28"/>
        </w:rPr>
        <w:t xml:space="preserve"> </w:t>
      </w:r>
      <w:r w:rsidR="009679AD">
        <w:rPr>
          <w:sz w:val="28"/>
          <w:szCs w:val="28"/>
        </w:rPr>
        <w:t xml:space="preserve">Card payments are </w:t>
      </w:r>
      <w:r w:rsidR="005F5E94" w:rsidRPr="009679AD">
        <w:rPr>
          <w:sz w:val="28"/>
          <w:szCs w:val="28"/>
        </w:rPr>
        <w:t>only available in-person at the office.</w:t>
      </w:r>
      <w:r w:rsidR="009679AD" w:rsidRPr="009679AD">
        <w:rPr>
          <w:sz w:val="28"/>
          <w:szCs w:val="28"/>
        </w:rPr>
        <w:t xml:space="preserve"> </w:t>
      </w:r>
    </w:p>
    <w:p w14:paraId="22E1FCFF" w14:textId="77777777" w:rsidR="009679AD" w:rsidRPr="009679AD" w:rsidRDefault="0060189C" w:rsidP="009679AD">
      <w:pPr>
        <w:rPr>
          <w:sz w:val="28"/>
          <w:szCs w:val="28"/>
        </w:rPr>
      </w:pPr>
      <w:r w:rsidRPr="009679AD">
        <w:rPr>
          <w:sz w:val="28"/>
          <w:szCs w:val="28"/>
        </w:rPr>
        <w:t>Payments c</w:t>
      </w:r>
      <w:r w:rsidR="005F5E94" w:rsidRPr="009679AD">
        <w:rPr>
          <w:sz w:val="28"/>
          <w:szCs w:val="28"/>
        </w:rPr>
        <w:t>an’</w:t>
      </w:r>
      <w:r w:rsidRPr="009679AD">
        <w:rPr>
          <w:sz w:val="28"/>
          <w:szCs w:val="28"/>
        </w:rPr>
        <w:t>t be made over the phone</w:t>
      </w:r>
      <w:r w:rsidR="00C25CD8" w:rsidRPr="009679AD">
        <w:rPr>
          <w:sz w:val="28"/>
          <w:szCs w:val="28"/>
        </w:rPr>
        <w:t xml:space="preserve"> or online</w:t>
      </w:r>
      <w:r w:rsidR="00D82BC7">
        <w:rPr>
          <w:sz w:val="28"/>
          <w:szCs w:val="28"/>
        </w:rPr>
        <w:t xml:space="preserve"> &amp; no</w:t>
      </w:r>
      <w:r w:rsidR="009679AD" w:rsidRPr="009679AD">
        <w:rPr>
          <w:sz w:val="28"/>
          <w:szCs w:val="28"/>
        </w:rPr>
        <w:t xml:space="preserve"> cash through mail. </w:t>
      </w:r>
    </w:p>
    <w:p w14:paraId="52B38EB0" w14:textId="77777777" w:rsidR="00164CB4" w:rsidRPr="0080273A" w:rsidRDefault="00164CB4" w:rsidP="0060189C">
      <w:pPr>
        <w:rPr>
          <w:sz w:val="20"/>
          <w:szCs w:val="40"/>
        </w:rPr>
      </w:pPr>
    </w:p>
    <w:p w14:paraId="4D75DDCA" w14:textId="77777777" w:rsidR="0060189C" w:rsidRPr="00D36BCD" w:rsidRDefault="004C380E" w:rsidP="0060189C">
      <w:pPr>
        <w:rPr>
          <w:sz w:val="28"/>
          <w:szCs w:val="28"/>
        </w:rPr>
      </w:pPr>
      <w:r w:rsidRPr="00D36BCD">
        <w:rPr>
          <w:b/>
          <w:sz w:val="28"/>
          <w:szCs w:val="28"/>
        </w:rPr>
        <w:t>CHECKS PAYABLE TO</w:t>
      </w:r>
      <w:r w:rsidR="0060189C" w:rsidRPr="00D36BCD">
        <w:rPr>
          <w:b/>
          <w:sz w:val="28"/>
          <w:szCs w:val="28"/>
        </w:rPr>
        <w:t>:</w:t>
      </w:r>
      <w:r w:rsidR="0060189C" w:rsidRPr="00D36BCD">
        <w:rPr>
          <w:sz w:val="28"/>
          <w:szCs w:val="28"/>
        </w:rPr>
        <w:t xml:space="preserve"> </w:t>
      </w:r>
      <w:r w:rsidR="0060189C" w:rsidRPr="00D36BCD">
        <w:rPr>
          <w:i/>
          <w:sz w:val="28"/>
          <w:szCs w:val="28"/>
        </w:rPr>
        <w:t>UGA Extension /Columbia County 4-H</w:t>
      </w:r>
      <w:r w:rsidR="0060189C" w:rsidRPr="00D36BCD">
        <w:rPr>
          <w:sz w:val="28"/>
          <w:szCs w:val="28"/>
        </w:rPr>
        <w:t xml:space="preserve">  </w:t>
      </w:r>
    </w:p>
    <w:p w14:paraId="17A2F4AD" w14:textId="77777777" w:rsidR="00A300B3" w:rsidRDefault="004C380E" w:rsidP="0060189C">
      <w:pPr>
        <w:rPr>
          <w:sz w:val="28"/>
          <w:szCs w:val="28"/>
        </w:rPr>
      </w:pPr>
      <w:r w:rsidRPr="00D36BCD">
        <w:rPr>
          <w:b/>
          <w:sz w:val="28"/>
          <w:szCs w:val="28"/>
        </w:rPr>
        <w:t>BRING OR SEND TO</w:t>
      </w:r>
      <w:r w:rsidR="0060189C" w:rsidRPr="00D36BCD">
        <w:rPr>
          <w:b/>
          <w:sz w:val="28"/>
          <w:szCs w:val="28"/>
        </w:rPr>
        <w:t>:</w:t>
      </w:r>
      <w:r w:rsidR="0060189C" w:rsidRPr="00D36BCD">
        <w:rPr>
          <w:sz w:val="28"/>
          <w:szCs w:val="28"/>
        </w:rPr>
        <w:t xml:space="preserve"> </w:t>
      </w:r>
      <w:r w:rsidR="00A300B3">
        <w:rPr>
          <w:sz w:val="28"/>
          <w:szCs w:val="28"/>
        </w:rPr>
        <w:t xml:space="preserve"> </w:t>
      </w:r>
      <w:r w:rsidR="0060189C" w:rsidRPr="00D36BCD">
        <w:rPr>
          <w:sz w:val="28"/>
          <w:szCs w:val="28"/>
        </w:rPr>
        <w:t xml:space="preserve">6420 </w:t>
      </w:r>
      <w:r w:rsidR="00A300B3">
        <w:rPr>
          <w:sz w:val="28"/>
          <w:szCs w:val="28"/>
        </w:rPr>
        <w:t>Pollards Pond Road</w:t>
      </w:r>
      <w:r w:rsidR="00C25CD8" w:rsidRPr="00D36BCD">
        <w:rPr>
          <w:sz w:val="28"/>
          <w:szCs w:val="28"/>
        </w:rPr>
        <w:t xml:space="preserve">, Appling, GA </w:t>
      </w:r>
      <w:r w:rsidR="0060189C" w:rsidRPr="00D36BCD">
        <w:rPr>
          <w:sz w:val="28"/>
          <w:szCs w:val="28"/>
        </w:rPr>
        <w:t>30802</w:t>
      </w:r>
    </w:p>
    <w:p w14:paraId="61915867" w14:textId="77777777" w:rsidR="00A300B3" w:rsidRDefault="00A300B3" w:rsidP="0060189C">
      <w:pPr>
        <w:rPr>
          <w:rFonts w:ascii="Calibri" w:hAnsi="Calibri" w:cs="Calibri"/>
          <w:sz w:val="28"/>
          <w:szCs w:val="28"/>
        </w:rPr>
      </w:pPr>
      <w:r>
        <w:rPr>
          <w:b/>
          <w:sz w:val="28"/>
          <w:szCs w:val="28"/>
        </w:rPr>
        <w:t xml:space="preserve">PHONE:  </w:t>
      </w:r>
      <w:r>
        <w:rPr>
          <w:sz w:val="28"/>
          <w:szCs w:val="28"/>
        </w:rPr>
        <w:t xml:space="preserve">706-541-4011   </w:t>
      </w:r>
      <w:r>
        <w:rPr>
          <w:rFonts w:ascii="Calibri" w:hAnsi="Calibri" w:cs="Calibri"/>
          <w:sz w:val="28"/>
          <w:szCs w:val="28"/>
        </w:rPr>
        <w:t xml:space="preserve">●   </w:t>
      </w:r>
      <w:r w:rsidRPr="00A300B3">
        <w:rPr>
          <w:b/>
          <w:sz w:val="28"/>
          <w:szCs w:val="28"/>
        </w:rPr>
        <w:t>FAX:</w:t>
      </w:r>
      <w:r>
        <w:rPr>
          <w:sz w:val="28"/>
          <w:szCs w:val="28"/>
        </w:rPr>
        <w:t xml:space="preserve"> </w:t>
      </w:r>
      <w:r w:rsidRPr="00D36BCD">
        <w:rPr>
          <w:sz w:val="28"/>
          <w:szCs w:val="28"/>
        </w:rPr>
        <w:t xml:space="preserve">706-541-4012 </w:t>
      </w:r>
      <w:r>
        <w:rPr>
          <w:sz w:val="28"/>
          <w:szCs w:val="28"/>
        </w:rPr>
        <w:t xml:space="preserve">  </w:t>
      </w:r>
    </w:p>
    <w:p w14:paraId="683D636B" w14:textId="451DDA49" w:rsidR="0080273A" w:rsidRDefault="0060189C" w:rsidP="0074670E">
      <w:pPr>
        <w:rPr>
          <w:b/>
          <w:sz w:val="28"/>
          <w:szCs w:val="28"/>
        </w:rPr>
      </w:pPr>
      <w:r w:rsidRPr="00D36BCD">
        <w:rPr>
          <w:sz w:val="28"/>
          <w:szCs w:val="28"/>
        </w:rPr>
        <w:t xml:space="preserve">You may </w:t>
      </w:r>
      <w:r w:rsidR="00A300B3">
        <w:rPr>
          <w:sz w:val="28"/>
          <w:szCs w:val="28"/>
        </w:rPr>
        <w:t>fax your order &amp;</w:t>
      </w:r>
      <w:r w:rsidRPr="00D36BCD">
        <w:rPr>
          <w:sz w:val="28"/>
          <w:szCs w:val="28"/>
        </w:rPr>
        <w:t xml:space="preserve"> </w:t>
      </w:r>
      <w:r w:rsidR="00A300B3">
        <w:rPr>
          <w:sz w:val="28"/>
          <w:szCs w:val="28"/>
        </w:rPr>
        <w:t xml:space="preserve">then </w:t>
      </w:r>
      <w:r w:rsidRPr="00D36BCD">
        <w:rPr>
          <w:sz w:val="28"/>
          <w:szCs w:val="28"/>
        </w:rPr>
        <w:t>m</w:t>
      </w:r>
      <w:r w:rsidR="00D36BCD">
        <w:rPr>
          <w:sz w:val="28"/>
          <w:szCs w:val="28"/>
        </w:rPr>
        <w:t>a</w:t>
      </w:r>
      <w:r w:rsidR="00A300B3">
        <w:rPr>
          <w:sz w:val="28"/>
          <w:szCs w:val="28"/>
        </w:rPr>
        <w:t>il in your payment separately.</w:t>
      </w:r>
    </w:p>
    <w:p w14:paraId="493921B9" w14:textId="0D80504B" w:rsidR="0080273A" w:rsidRDefault="0080273A" w:rsidP="0074670E">
      <w:pPr>
        <w:rPr>
          <w:b/>
          <w:sz w:val="28"/>
          <w:szCs w:val="28"/>
        </w:rPr>
      </w:pPr>
    </w:p>
    <w:p w14:paraId="2D7D34C6" w14:textId="52476392" w:rsidR="00A738D8" w:rsidRPr="0080273A" w:rsidRDefault="00C6479E" w:rsidP="0080273A">
      <w:pPr>
        <w:spacing w:after="120"/>
        <w:rPr>
          <w:b/>
          <w:sz w:val="28"/>
          <w:szCs w:val="28"/>
        </w:rPr>
      </w:pPr>
      <w:r w:rsidRPr="00A738D8">
        <w:rPr>
          <w:b/>
          <w:sz w:val="32"/>
          <w:szCs w:val="32"/>
        </w:rPr>
        <w:t>TEN</w:t>
      </w:r>
      <w:r w:rsidR="00EC584E">
        <w:rPr>
          <w:b/>
          <w:sz w:val="32"/>
          <w:szCs w:val="32"/>
        </w:rPr>
        <w:t>TA</w:t>
      </w:r>
      <w:r w:rsidR="003654AE">
        <w:rPr>
          <w:b/>
          <w:sz w:val="32"/>
          <w:szCs w:val="32"/>
        </w:rPr>
        <w:t>TIVE</w:t>
      </w:r>
      <w:r w:rsidRPr="00A738D8">
        <w:rPr>
          <w:b/>
          <w:sz w:val="32"/>
          <w:szCs w:val="32"/>
        </w:rPr>
        <w:t xml:space="preserve"> DELIVERY DATE</w:t>
      </w:r>
      <w:r w:rsidR="00EC584E">
        <w:rPr>
          <w:b/>
          <w:sz w:val="32"/>
          <w:szCs w:val="32"/>
        </w:rPr>
        <w:t xml:space="preserve">  </w:t>
      </w:r>
    </w:p>
    <w:p w14:paraId="2B285671" w14:textId="3EB38ED7" w:rsidR="00A738D8" w:rsidRDefault="00F60D8A" w:rsidP="00F60D8A">
      <w:pPr>
        <w:rPr>
          <w:i/>
          <w:sz w:val="28"/>
          <w:szCs w:val="28"/>
        </w:rPr>
      </w:pPr>
      <w:r>
        <w:rPr>
          <w:sz w:val="32"/>
          <w:szCs w:val="32"/>
        </w:rPr>
        <w:t>1</w:t>
      </w:r>
      <w:r w:rsidRPr="00F60D8A">
        <w:rPr>
          <w:sz w:val="32"/>
          <w:szCs w:val="32"/>
          <w:vertAlign w:val="superscript"/>
        </w:rPr>
        <w:t>st</w:t>
      </w:r>
      <w:r>
        <w:rPr>
          <w:sz w:val="32"/>
          <w:szCs w:val="32"/>
        </w:rPr>
        <w:t xml:space="preserve"> week of May</w:t>
      </w:r>
      <w:r w:rsidR="00183E8A" w:rsidRPr="00A738D8">
        <w:rPr>
          <w:sz w:val="28"/>
        </w:rPr>
        <w:t xml:space="preserve"> - County</w:t>
      </w:r>
      <w:r w:rsidR="00164CB4" w:rsidRPr="00A738D8">
        <w:rPr>
          <w:sz w:val="28"/>
          <w:szCs w:val="28"/>
        </w:rPr>
        <w:t xml:space="preserve"> Roads &amp; </w:t>
      </w:r>
      <w:r w:rsidR="00183E8A" w:rsidRPr="00A738D8">
        <w:rPr>
          <w:sz w:val="28"/>
          <w:szCs w:val="28"/>
        </w:rPr>
        <w:t>Bridges - 2257</w:t>
      </w:r>
      <w:r w:rsidR="00164CB4" w:rsidRPr="00A738D8">
        <w:rPr>
          <w:i/>
          <w:sz w:val="28"/>
          <w:szCs w:val="28"/>
        </w:rPr>
        <w:t xml:space="preserve"> County Camp Rd, Appling, GA</w:t>
      </w:r>
    </w:p>
    <w:p w14:paraId="2FB41355" w14:textId="732B387E" w:rsidR="00F60D8A" w:rsidRPr="00F60D8A" w:rsidRDefault="00F60D8A" w:rsidP="00F60D8A">
      <w:pPr>
        <w:rPr>
          <w:sz w:val="28"/>
          <w:szCs w:val="28"/>
        </w:rPr>
      </w:pPr>
      <w:r>
        <w:rPr>
          <w:sz w:val="28"/>
          <w:szCs w:val="28"/>
        </w:rPr>
        <w:t>An exact date will be communicated from our seller, and emailed out.</w:t>
      </w:r>
    </w:p>
    <w:p w14:paraId="4589089D" w14:textId="79A1EEE0" w:rsidR="00A738D8" w:rsidRPr="00A738D8" w:rsidRDefault="00A738D8" w:rsidP="005A3D55">
      <w:pPr>
        <w:rPr>
          <w:sz w:val="23"/>
          <w:szCs w:val="23"/>
        </w:rPr>
      </w:pPr>
      <w:r>
        <w:rPr>
          <w:rFonts w:ascii="Lucida Sans" w:hAnsi="Lucida Sans"/>
          <w:sz w:val="23"/>
          <w:szCs w:val="23"/>
        </w:rPr>
        <w:t>*</w:t>
      </w:r>
      <w:r w:rsidRPr="00A738D8">
        <w:rPr>
          <w:rFonts w:ascii="Lucida Sans" w:hAnsi="Lucida Sans"/>
          <w:sz w:val="23"/>
          <w:szCs w:val="23"/>
        </w:rPr>
        <w:t xml:space="preserve">All proceeds go to Columbia County 4-H to provide educational programs &amp; scholarships in </w:t>
      </w:r>
      <w:r>
        <w:rPr>
          <w:rFonts w:ascii="Lucida Sans" w:hAnsi="Lucida Sans"/>
          <w:sz w:val="23"/>
          <w:szCs w:val="23"/>
        </w:rPr>
        <w:t>Camps</w:t>
      </w:r>
      <w:r w:rsidRPr="00A738D8">
        <w:rPr>
          <w:rFonts w:ascii="Lucida Sans" w:hAnsi="Lucida Sans"/>
          <w:sz w:val="23"/>
          <w:szCs w:val="23"/>
        </w:rPr>
        <w:t>, Health &amp; Nutrition, Agriculture, Leadership, Citizenship, DPA &amp; Professional Development</w:t>
      </w:r>
    </w:p>
    <w:p w14:paraId="6E0D6F0F" w14:textId="77777777" w:rsidR="003850EC" w:rsidRDefault="003850EC" w:rsidP="003850EC">
      <w:pPr>
        <w:rPr>
          <w:sz w:val="22"/>
        </w:rPr>
      </w:pPr>
    </w:p>
    <w:p w14:paraId="0454EE3D" w14:textId="20DA3419" w:rsidR="003850EC" w:rsidRPr="003850EC" w:rsidRDefault="003850EC" w:rsidP="003850EC">
      <w:pPr>
        <w:rPr>
          <w:sz w:val="16"/>
          <w:szCs w:val="16"/>
        </w:rPr>
      </w:pPr>
      <w:r w:rsidRPr="003850EC">
        <w:rPr>
          <w:rFonts w:ascii="Cambria" w:hAnsi="Cambria"/>
          <w:i/>
          <w:iCs/>
          <w:sz w:val="16"/>
          <w:szCs w:val="16"/>
        </w:rPr>
        <w:t>An Equal Opportunity, Affirmative Action, Veteran, Disability Institution</w:t>
      </w:r>
      <w:r w:rsidRPr="003850EC">
        <w:rPr>
          <w:sz w:val="16"/>
          <w:szCs w:val="16"/>
        </w:rPr>
        <w:t xml:space="preserve">: </w:t>
      </w:r>
      <w:r w:rsidRPr="003850EC">
        <w:rPr>
          <w:rFonts w:ascii="Cambria" w:hAnsi="Cambria"/>
          <w:i/>
          <w:iCs/>
          <w:sz w:val="16"/>
          <w:szCs w:val="16"/>
        </w:rPr>
        <w:t xml:space="preserve">If you are an individual with a disability who may require assistance or accommodation </w:t>
      </w:r>
      <w:proofErr w:type="gramStart"/>
      <w:r w:rsidRPr="003850EC">
        <w:rPr>
          <w:rFonts w:ascii="Cambria" w:hAnsi="Cambria"/>
          <w:i/>
          <w:iCs/>
          <w:sz w:val="16"/>
          <w:szCs w:val="16"/>
        </w:rPr>
        <w:t>in order to</w:t>
      </w:r>
      <w:proofErr w:type="gramEnd"/>
      <w:r w:rsidRPr="003850EC">
        <w:rPr>
          <w:rFonts w:ascii="Cambria" w:hAnsi="Cambria"/>
          <w:i/>
          <w:iCs/>
          <w:sz w:val="16"/>
          <w:szCs w:val="16"/>
        </w:rPr>
        <w:t xml:space="preserve"> participate in or receive the benefit of a service, program, or activity of UGA, or if you desire more information, please contact us.</w:t>
      </w:r>
    </w:p>
    <w:p w14:paraId="78A51F29" w14:textId="66D3F4C0" w:rsidR="00493EDF" w:rsidRPr="00164CB4" w:rsidRDefault="003850EC" w:rsidP="003850EC">
      <w:pPr>
        <w:jc w:val="right"/>
        <w:rPr>
          <w:rFonts w:ascii="Bell MT" w:hAnsi="Bell MT"/>
          <w:sz w:val="28"/>
        </w:rPr>
      </w:pPr>
      <w:r>
        <w:rPr>
          <w:rFonts w:ascii="Britannic Bold" w:hAnsi="Britannic Bold"/>
          <w:noProof/>
        </w:rPr>
        <w:drawing>
          <wp:anchor distT="0" distB="0" distL="114300" distR="114300" simplePos="0" relativeHeight="251677696" behindDoc="0" locked="0" layoutInCell="1" allowOverlap="1" wp14:anchorId="6E9E983A" wp14:editId="4E2F6841">
            <wp:simplePos x="0" y="0"/>
            <wp:positionH relativeFrom="margin">
              <wp:align>center</wp:align>
            </wp:positionH>
            <wp:positionV relativeFrom="paragraph">
              <wp:posOffset>111760</wp:posOffset>
            </wp:positionV>
            <wp:extent cx="2347947" cy="5048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 Black Logo Clear Backgroun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947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93EDF" w:rsidRPr="00164CB4" w:rsidSect="005E1BBC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9D35D1"/>
    <w:multiLevelType w:val="hybridMultilevel"/>
    <w:tmpl w:val="AD505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183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zQ3MbU0NTM3MDJU0lEKTi0uzszPAykwrAUA6XYq3SwAAAA="/>
  </w:docVars>
  <w:rsids>
    <w:rsidRoot w:val="00493EDF"/>
    <w:rsid w:val="0005621E"/>
    <w:rsid w:val="00057516"/>
    <w:rsid w:val="00153BB1"/>
    <w:rsid w:val="00155A9E"/>
    <w:rsid w:val="00164CB4"/>
    <w:rsid w:val="00175068"/>
    <w:rsid w:val="00183E8A"/>
    <w:rsid w:val="001E0669"/>
    <w:rsid w:val="00222DEE"/>
    <w:rsid w:val="002537F7"/>
    <w:rsid w:val="003101A8"/>
    <w:rsid w:val="00327A49"/>
    <w:rsid w:val="0034233A"/>
    <w:rsid w:val="00361775"/>
    <w:rsid w:val="003654AE"/>
    <w:rsid w:val="003850EC"/>
    <w:rsid w:val="003D5937"/>
    <w:rsid w:val="00447BFE"/>
    <w:rsid w:val="00493EDF"/>
    <w:rsid w:val="004C380E"/>
    <w:rsid w:val="00551E86"/>
    <w:rsid w:val="00581FB5"/>
    <w:rsid w:val="005A3D55"/>
    <w:rsid w:val="005E1BBC"/>
    <w:rsid w:val="005F3817"/>
    <w:rsid w:val="005F5E94"/>
    <w:rsid w:val="0060189C"/>
    <w:rsid w:val="00657280"/>
    <w:rsid w:val="006A16C0"/>
    <w:rsid w:val="00737EF4"/>
    <w:rsid w:val="0074670E"/>
    <w:rsid w:val="0080273A"/>
    <w:rsid w:val="00843FDD"/>
    <w:rsid w:val="00860A59"/>
    <w:rsid w:val="00872EB1"/>
    <w:rsid w:val="00875C2C"/>
    <w:rsid w:val="00880247"/>
    <w:rsid w:val="008D5D84"/>
    <w:rsid w:val="00951FA3"/>
    <w:rsid w:val="009679AD"/>
    <w:rsid w:val="00995C07"/>
    <w:rsid w:val="009B2B79"/>
    <w:rsid w:val="009B4435"/>
    <w:rsid w:val="009E110F"/>
    <w:rsid w:val="00A10E45"/>
    <w:rsid w:val="00A300B3"/>
    <w:rsid w:val="00A50CAA"/>
    <w:rsid w:val="00A738D8"/>
    <w:rsid w:val="00A905C0"/>
    <w:rsid w:val="00A92061"/>
    <w:rsid w:val="00AE1BE9"/>
    <w:rsid w:val="00AF4B3E"/>
    <w:rsid w:val="00B22336"/>
    <w:rsid w:val="00B41B0E"/>
    <w:rsid w:val="00B92587"/>
    <w:rsid w:val="00BA6C46"/>
    <w:rsid w:val="00BB3D0A"/>
    <w:rsid w:val="00BF7715"/>
    <w:rsid w:val="00C25CD8"/>
    <w:rsid w:val="00C6479E"/>
    <w:rsid w:val="00C85AE9"/>
    <w:rsid w:val="00CB0E08"/>
    <w:rsid w:val="00CC14E8"/>
    <w:rsid w:val="00CD3319"/>
    <w:rsid w:val="00CE42A0"/>
    <w:rsid w:val="00D36BCD"/>
    <w:rsid w:val="00D82BC7"/>
    <w:rsid w:val="00DB04B0"/>
    <w:rsid w:val="00E12BAB"/>
    <w:rsid w:val="00E12D49"/>
    <w:rsid w:val="00E42400"/>
    <w:rsid w:val="00EB586A"/>
    <w:rsid w:val="00EC1800"/>
    <w:rsid w:val="00EC584E"/>
    <w:rsid w:val="00EF0679"/>
    <w:rsid w:val="00EF0713"/>
    <w:rsid w:val="00F60D8A"/>
    <w:rsid w:val="00FE2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798183"/>
  <w15:docId w15:val="{D48F42CF-40E5-418A-89A6-FD3B0437B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EDF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ED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E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ED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925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79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7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8EF91-4269-44F4-864A-B36918E9B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4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County, GA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Williamson</dc:creator>
  <cp:lastModifiedBy>Galliher, Erin</cp:lastModifiedBy>
  <cp:revision>7</cp:revision>
  <cp:lastPrinted>2023-12-21T14:53:00Z</cp:lastPrinted>
  <dcterms:created xsi:type="dcterms:W3CDTF">2023-11-07T13:21:00Z</dcterms:created>
  <dcterms:modified xsi:type="dcterms:W3CDTF">2024-01-30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05c9b9be5d69568ec184e478a4f5083ad621249d6ce05ebe241c9d4b5d9fbf</vt:lpwstr>
  </property>
</Properties>
</file>